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Fit and evaluate an ARIMA (AutoRegressive Integrated Moving Average) model for time-series forecasting, performing a train-test split, automatic order selection, and evaluation with metrics and visualization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(no sliding window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arim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ARIMA model (orders selected automatically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2857686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0.6011374 0.5784414 0.5566023 0.5355877 0.5153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1.489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4904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-3.235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mse    smape        R2</w:t>
      </w:r>
      <w:r>
        <w:br/>
      </w:r>
      <w:r>
        <w:rPr>
          <w:rStyle w:val="VerbatimChar"/>
        </w:rPr>
        <w:t xml:space="preserve">## 1 0.4904025 1.489711 -3.235632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arima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6:49Z</dcterms:created>
  <dcterms:modified xsi:type="dcterms:W3CDTF">2025-10-29T14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